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990B6" w14:textId="77777777" w:rsidR="00D850A5" w:rsidRDefault="00D850A5" w:rsidP="00D850A5">
      <w:pPr>
        <w:pStyle w:val="Heading1"/>
        <w:jc w:val="center"/>
        <w:rPr>
          <w:rFonts w:ascii="Times New Roman" w:eastAsia="Times New Roman" w:hAnsi="Times New Roman" w:cs="Times New Roman"/>
          <w:sz w:val="23"/>
          <w:szCs w:val="23"/>
        </w:rPr>
      </w:pPr>
      <w:bookmarkStart w:id="0" w:name="_GoBack"/>
      <w:bookmarkEnd w:id="0"/>
    </w:p>
    <w:p w14:paraId="7C7FA12F" w14:textId="5843EEB6" w:rsidR="00D850A5" w:rsidRPr="00DC5425" w:rsidRDefault="00D850A5" w:rsidP="00D850A5">
      <w:pPr>
        <w:pStyle w:val="Heading1"/>
        <w:jc w:val="center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>Department of Computing</w:t>
      </w:r>
      <w:r>
        <w:rPr>
          <w:rFonts w:ascii="Times New Roman" w:eastAsia="Times New Roman" w:hAnsi="Times New Roman" w:cs="Times New Roman"/>
          <w:sz w:val="23"/>
          <w:szCs w:val="23"/>
        </w:rPr>
        <w:br/>
      </w:r>
    </w:p>
    <w:p w14:paraId="475778EB" w14:textId="77777777" w:rsidR="00D850A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>
        <w:rPr>
          <w:rFonts w:ascii="Times New Roman" w:eastAsia="Times New Roman" w:hAnsi="Times New Roman" w:cs="Times New Roman"/>
          <w:b/>
          <w:sz w:val="23"/>
          <w:szCs w:val="23"/>
        </w:rPr>
        <w:t>CS220: Database Systems</w:t>
      </w:r>
    </w:p>
    <w:p w14:paraId="01C69821" w14:textId="4A886BF1" w:rsidR="00D850A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>
        <w:rPr>
          <w:rFonts w:ascii="Times New Roman" w:eastAsia="Times New Roman" w:hAnsi="Times New Roman" w:cs="Times New Roman"/>
          <w:b/>
          <w:sz w:val="23"/>
          <w:szCs w:val="23"/>
        </w:rPr>
        <w:t>Lab 0</w:t>
      </w:r>
      <w:r>
        <w:rPr>
          <w:rFonts w:ascii="Times New Roman" w:eastAsia="Times New Roman" w:hAnsi="Times New Roman" w:cs="Times New Roman"/>
          <w:b/>
          <w:sz w:val="23"/>
          <w:szCs w:val="23"/>
        </w:rPr>
        <w:t>8: ER Diagram</w:t>
      </w:r>
    </w:p>
    <w:p w14:paraId="3AC6EBC7" w14:textId="77777777" w:rsidR="00D850A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</w:p>
    <w:p w14:paraId="37EF87E1" w14:textId="1016F1B7" w:rsidR="00D850A5" w:rsidRPr="00DC542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Cs/>
          <w:sz w:val="23"/>
          <w:szCs w:val="23"/>
        </w:rPr>
      </w:pPr>
      <w:bookmarkStart w:id="1" w:name="_30j0zll" w:colFirst="0" w:colLast="0"/>
      <w:bookmarkEnd w:id="1"/>
    </w:p>
    <w:tbl>
      <w:tblPr>
        <w:tblStyle w:val="GridTable5Dark-Accent2"/>
        <w:tblW w:w="0" w:type="auto"/>
        <w:tblLayout w:type="fixed"/>
        <w:tblLook w:val="04A0" w:firstRow="1" w:lastRow="0" w:firstColumn="1" w:lastColumn="0" w:noHBand="0" w:noVBand="1"/>
      </w:tblPr>
      <w:tblGrid>
        <w:gridCol w:w="4675"/>
        <w:gridCol w:w="4675"/>
      </w:tblGrid>
      <w:tr w:rsidR="00D850A5" w14:paraId="6DD4D7BE" w14:textId="77777777" w:rsidTr="00D850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388A875" w14:textId="1C5C8FD1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  <w:t>Name</w:t>
            </w:r>
          </w:p>
        </w:tc>
        <w:tc>
          <w:tcPr>
            <w:tcW w:w="4675" w:type="dxa"/>
          </w:tcPr>
          <w:p w14:paraId="5CB383D1" w14:textId="2F0D3E6A" w:rsidR="00D850A5" w:rsidRDefault="00D850A5" w:rsidP="00D850A5">
            <w:pPr>
              <w:spacing w:before="240"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  <w:t>CMS ID</w:t>
            </w:r>
          </w:p>
        </w:tc>
      </w:tr>
      <w:tr w:rsidR="00D850A5" w14:paraId="64F581DF" w14:textId="77777777" w:rsidTr="00D85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8C9880" w14:textId="0E12AA69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  <w:t>Fatima Seemab</w:t>
            </w:r>
          </w:p>
        </w:tc>
        <w:tc>
          <w:tcPr>
            <w:tcW w:w="4675" w:type="dxa"/>
          </w:tcPr>
          <w:p w14:paraId="28C33C85" w14:textId="6C7C8787" w:rsidR="00D850A5" w:rsidRDefault="00D850A5" w:rsidP="00D850A5">
            <w:pPr>
              <w:spacing w:before="240"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>291310</w:t>
            </w:r>
          </w:p>
        </w:tc>
      </w:tr>
      <w:tr w:rsidR="00D850A5" w14:paraId="02F3EEE9" w14:textId="77777777" w:rsidTr="00D850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8433C2" w14:textId="67397B4D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 w:val="0"/>
                <w:sz w:val="23"/>
                <w:szCs w:val="23"/>
              </w:rPr>
            </w:pPr>
            <w:r w:rsidRPr="00DC5425">
              <w:rPr>
                <w:rFonts w:ascii="Times New Roman" w:eastAsia="Times New Roman" w:hAnsi="Times New Roman" w:cs="Times New Roman"/>
                <w:sz w:val="23"/>
                <w:szCs w:val="23"/>
              </w:rPr>
              <w:t>Maryam Fatima</w:t>
            </w:r>
          </w:p>
        </w:tc>
        <w:tc>
          <w:tcPr>
            <w:tcW w:w="4675" w:type="dxa"/>
          </w:tcPr>
          <w:p w14:paraId="1FC27AF6" w14:textId="44B287F7" w:rsidR="00D850A5" w:rsidRDefault="00D850A5" w:rsidP="00D850A5">
            <w:pPr>
              <w:spacing w:before="240"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>290479</w:t>
            </w:r>
          </w:p>
        </w:tc>
      </w:tr>
    </w:tbl>
    <w:p w14:paraId="7C4FF733" w14:textId="1DDCBA9B" w:rsidR="00D850A5" w:rsidRPr="00DC542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Cs/>
          <w:sz w:val="23"/>
          <w:szCs w:val="23"/>
        </w:rPr>
      </w:pPr>
    </w:p>
    <w:p w14:paraId="6F8BD606" w14:textId="77777777" w:rsidR="00D850A5" w:rsidRPr="00DC542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DC5425">
        <w:rPr>
          <w:rFonts w:ascii="Times New Roman" w:eastAsia="Times New Roman" w:hAnsi="Times New Roman" w:cs="Times New Roman"/>
          <w:bCs/>
          <w:sz w:val="23"/>
          <w:szCs w:val="23"/>
        </w:rPr>
        <w:t>Class: BSCS-9B</w:t>
      </w:r>
    </w:p>
    <w:p w14:paraId="629E89A1" w14:textId="77777777" w:rsidR="00D850A5" w:rsidRDefault="00D850A5" w:rsidP="00D850A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3"/>
          <w:szCs w:val="23"/>
        </w:rPr>
      </w:pPr>
    </w:p>
    <w:p w14:paraId="7712E397" w14:textId="77777777" w:rsidR="00D850A5" w:rsidRDefault="00D850A5" w:rsidP="00D850A5">
      <w:pPr>
        <w:pStyle w:val="Heading1"/>
        <w:spacing w:after="240"/>
        <w:jc w:val="center"/>
        <w:rPr>
          <w:rFonts w:ascii="Times New Roman" w:eastAsia="Times New Roman" w:hAnsi="Times New Roman" w:cs="Times New Roman"/>
          <w:sz w:val="23"/>
          <w:szCs w:val="23"/>
        </w:rPr>
      </w:pPr>
      <w:bookmarkStart w:id="2" w:name="_1fob9te" w:colFirst="0" w:colLast="0"/>
      <w:bookmarkEnd w:id="2"/>
      <w:r>
        <w:rPr>
          <w:rFonts w:ascii="Times New Roman" w:eastAsia="Times New Roman" w:hAnsi="Times New Roman" w:cs="Times New Roman"/>
          <w:sz w:val="23"/>
          <w:szCs w:val="23"/>
        </w:rPr>
        <w:t>Instructor: Dr. Shams</w:t>
      </w:r>
    </w:p>
    <w:p w14:paraId="2AB20C98" w14:textId="3AC150A7" w:rsidR="00D850A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>
        <w:t xml:space="preserve">     </w:t>
      </w:r>
      <w:r>
        <w:rPr>
          <w:rFonts w:ascii="Times New Roman" w:eastAsia="Times New Roman" w:hAnsi="Times New Roman" w:cs="Times New Roman"/>
          <w:b/>
          <w:sz w:val="23"/>
          <w:szCs w:val="23"/>
        </w:rPr>
        <w:t>Lab Engineer:  Ms. Sadia Amir</w:t>
      </w:r>
    </w:p>
    <w:p w14:paraId="09F38BDC" w14:textId="65ECC7DD" w:rsidR="00D850A5" w:rsidRPr="00D850A5" w:rsidRDefault="00D850A5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3"/>
          <w:szCs w:val="23"/>
        </w:rPr>
        <w:br w:type="page"/>
      </w:r>
      <w:r>
        <w:rPr>
          <w:noProof/>
        </w:rPr>
        <w:lastRenderedPageBreak/>
        <w:drawing>
          <wp:inline distT="0" distB="0" distL="0" distR="0" wp14:anchorId="2FC9FC09" wp14:editId="4055DCCE">
            <wp:extent cx="593344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041"/>
                    <a:stretch/>
                  </pic:blipFill>
                  <pic:spPr bwMode="auto">
                    <a:xfrm>
                      <a:off x="0" y="0"/>
                      <a:ext cx="593344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21FB25" w14:textId="7F4BE852" w:rsidR="00560C31" w:rsidRPr="00560C31" w:rsidRDefault="00560C31">
      <w:pPr>
        <w:rPr>
          <w:b/>
          <w:bCs/>
        </w:rPr>
      </w:pPr>
    </w:p>
    <w:p w14:paraId="4E619572" w14:textId="10AF07F0" w:rsidR="00D850A5" w:rsidRPr="00D850A5" w:rsidRDefault="00D850A5">
      <w:pPr>
        <w:rPr>
          <w:sz w:val="28"/>
          <w:szCs w:val="28"/>
        </w:rPr>
      </w:pPr>
      <w:r w:rsidRPr="00D850A5">
        <w:rPr>
          <w:b/>
          <w:bCs/>
          <w:sz w:val="28"/>
          <w:szCs w:val="28"/>
        </w:rPr>
        <w:t>Explanation</w:t>
      </w:r>
      <w:r w:rsidRPr="00D850A5">
        <w:rPr>
          <w:noProof/>
          <w:sz w:val="28"/>
          <w:szCs w:val="28"/>
        </w:rPr>
        <w:t>:</w:t>
      </w:r>
    </w:p>
    <w:p w14:paraId="4655E710" w14:textId="23F3787A" w:rsidR="00A90D56" w:rsidRDefault="0035653A">
      <w:r>
        <w:t>User can book multiple tickets and for multiple passengers.</w:t>
      </w:r>
    </w:p>
    <w:p w14:paraId="19B53B86" w14:textId="16E7964D" w:rsidR="0035653A" w:rsidRDefault="0035653A">
      <w:r>
        <w:t>A ticket belongs to only one passenger and is booked by a single user.</w:t>
      </w:r>
      <w:r w:rsidR="007C7E67" w:rsidRPr="007C7E67">
        <w:t xml:space="preserve"> </w:t>
      </w:r>
      <w:r w:rsidR="007C7E67">
        <w:t>It</w:t>
      </w:r>
      <w:r>
        <w:t xml:space="preserve"> </w:t>
      </w:r>
      <w:r w:rsidR="007C7E67">
        <w:t>is booked for single train</w:t>
      </w:r>
      <w:r w:rsidR="007C7E67">
        <w:t xml:space="preserve"> and</w:t>
      </w:r>
      <w:r>
        <w:t xml:space="preserve"> has data of two stations, one is source and other is destination.</w:t>
      </w:r>
    </w:p>
    <w:p w14:paraId="7FFA9392" w14:textId="435529BA" w:rsidR="0035653A" w:rsidRDefault="0035653A">
      <w:r>
        <w:t>A train has a route, which consists of 2 or more station</w:t>
      </w:r>
      <w:r w:rsidR="00056494">
        <w:t>s, each specified with a sequence number</w:t>
      </w:r>
      <w:r>
        <w:t>.</w:t>
      </w:r>
    </w:p>
    <w:p w14:paraId="2C709DA0" w14:textId="5E33F1F3" w:rsidR="0035653A" w:rsidRDefault="0035653A">
      <w:r>
        <w:t>Multiple trains can travel on a route.</w:t>
      </w:r>
    </w:p>
    <w:p w14:paraId="24C2E2A0" w14:textId="18684FBA" w:rsidR="0035653A" w:rsidRDefault="00056494">
      <w:r>
        <w:t>A station belongs to only one route.</w:t>
      </w:r>
    </w:p>
    <w:p w14:paraId="74C747D7" w14:textId="7A49BB87" w:rsidR="007C7E67" w:rsidRDefault="007C7E67">
      <w:r>
        <w:t xml:space="preserve">Train Schedule is a relationship between Train and Station, contains arrival and departure time </w:t>
      </w:r>
      <w:r w:rsidR="00560C31">
        <w:t xml:space="preserve">of train </w:t>
      </w:r>
      <w:r>
        <w:t>for each station.</w:t>
      </w:r>
    </w:p>
    <w:p w14:paraId="79AC2B4B" w14:textId="5D05C2D2" w:rsidR="00560C31" w:rsidRDefault="00560C31"/>
    <w:p w14:paraId="410FE5C1" w14:textId="77777777" w:rsidR="00560C31" w:rsidRDefault="00560C31"/>
    <w:p w14:paraId="397358AB" w14:textId="77777777" w:rsidR="0035653A" w:rsidRDefault="0035653A"/>
    <w:sectPr w:rsidR="00356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NDQwMjMxMjM2NjJX0lEKTi0uzszPAykwrAUApa/epCwAAAA="/>
  </w:docVars>
  <w:rsids>
    <w:rsidRoot w:val="0035653A"/>
    <w:rsid w:val="00056494"/>
    <w:rsid w:val="00334D39"/>
    <w:rsid w:val="0035653A"/>
    <w:rsid w:val="003D3C9B"/>
    <w:rsid w:val="00560C31"/>
    <w:rsid w:val="007C7E67"/>
    <w:rsid w:val="00A90D56"/>
    <w:rsid w:val="00C90B08"/>
    <w:rsid w:val="00D85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EAB1"/>
  <w15:chartTrackingRefBased/>
  <w15:docId w15:val="{01C5882E-18B0-4ED4-91D1-134D467FE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50A5"/>
    <w:pPr>
      <w:keepNext/>
      <w:spacing w:before="240" w:after="60" w:line="240" w:lineRule="auto"/>
      <w:outlineLvl w:val="0"/>
    </w:pPr>
    <w:rPr>
      <w:rFonts w:ascii="Arial" w:eastAsia="Arial" w:hAnsi="Arial" w:cs="Arial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50A5"/>
    <w:rPr>
      <w:rFonts w:ascii="Arial" w:eastAsia="Arial" w:hAnsi="Arial" w:cs="Arial"/>
      <w:b/>
      <w:sz w:val="32"/>
      <w:szCs w:val="32"/>
    </w:rPr>
  </w:style>
  <w:style w:type="table" w:styleId="TableGrid">
    <w:name w:val="Table Grid"/>
    <w:basedOn w:val="TableNormal"/>
    <w:uiPriority w:val="39"/>
    <w:rsid w:val="00D85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D850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esa Mukhtar</dc:creator>
  <cp:keywords/>
  <dc:description/>
  <cp:lastModifiedBy>Romeesa Mukhtar</cp:lastModifiedBy>
  <cp:revision>1</cp:revision>
  <dcterms:created xsi:type="dcterms:W3CDTF">2020-12-17T15:01:00Z</dcterms:created>
  <dcterms:modified xsi:type="dcterms:W3CDTF">2020-12-17T16:26:00Z</dcterms:modified>
</cp:coreProperties>
</file>